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29f72</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b29f72e884db8ba934851d49ef3787e840804e5"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b29f72e884db8ba934851d49ef3787e840804e5/"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b29f72e884db8ba934851d49ef3787e840804e5"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b29f72e884db8ba934851d49ef3787e840804e5/"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30T02:37:38Z</dcterms:created>
  <dcterms:modified xsi:type="dcterms:W3CDTF">2021-04-30T02: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